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Germany</w:t>
      </w:r>
      <w:r>
        <w:t xml:space="preserve"> </w:t>
      </w:r>
      <w:r>
        <w:t xml:space="preserve">Berlin</w:t>
      </w:r>
    </w:p>
    <w:bookmarkStart w:id="26" w:name="X414b05badf854aa13739028aa9af50293e0a0b7"/>
    <w:p>
      <w:pPr>
        <w:pStyle w:val="Heading1"/>
      </w:pPr>
      <w:r>
        <w:t xml:space="preserve">Cover Letter for Psychiatrist Position in Germany Berlin</w:t>
      </w:r>
    </w:p>
    <w:p>
      <w:pPr>
        <w:pStyle w:val="FirstParagraph"/>
      </w:pPr>
      <w:r>
        <w:t xml:space="preserve">Dear [Hiring Manager's Name],</w:t>
      </w:r>
    </w:p>
    <w:p>
      <w:pPr>
        <w:pStyle w:val="BodyText"/>
      </w:pPr>
      <w:r>
        <w:t xml:space="preserve">I am writing to express my enthusiastic interest in the Psychiatrist position at [Clinic/Institution Name] in Germany Berlin. As a dedicated and experienced psychiatrist with a passion for mental health care, I am eager to contribute my expertise to the vibrant and dynamic healthcare landscape of Berlin. This opportunity aligns perfectly with my professional goals, and I am confident that my background in psychiatry, combined with my commitment to compassionate patient care, will make me a valuable asset to your team.</w:t>
      </w:r>
    </w:p>
    <w:bookmarkStart w:id="20" w:name="X781998681be30f4257091431d74b1ea42e2cc41"/>
    <w:p>
      <w:pPr>
        <w:pStyle w:val="Heading2"/>
      </w:pPr>
      <w:r>
        <w:t xml:space="preserve">Why Psychiatry? A Commitment to Mental Health</w:t>
      </w:r>
    </w:p>
    <w:p>
      <w:pPr>
        <w:pStyle w:val="FirstParagraph"/>
      </w:pPr>
      <w:r>
        <w:t xml:space="preserve">Psychiatry has always been more than a career choice for me—it is a calling. Over the years, I have devoted myself to understanding the complexities of the human mind, diagnosing and treating mental health disorders with empathy and precision. My journey as a psychiatrist has been driven by a deep desire to support individuals in their path toward healing and recovery. Whether working in academic settings, private practice, or community clinics, I have consistently prioritized patient-centered care, ensuring that each individual receives tailored treatment plans that address their unique needs.</w:t>
      </w:r>
    </w:p>
    <w:p>
      <w:pPr>
        <w:pStyle w:val="BodyText"/>
      </w:pPr>
      <w:r>
        <w:t xml:space="preserve">My expertise spans a wide range of psychiatric disciplines, including mood disorders, anxiety conditions, substance use disorders, and psychotic illnesses. I am proficient in evidence-based therapies such as cognitive-behavioral therapy (CBT), psychopharmacology, and trauma-informed care. Additionally, I have experience collaborating with multidisciplinary teams to provide holistic care for patients with complex needs. This comprehensive approach has allowed me to make a meaningful impact on the lives of my patients, and I am eager to bring this same dedication to Germany Berlin.</w:t>
      </w:r>
    </w:p>
    <w:bookmarkEnd w:id="20"/>
    <w:bookmarkStart w:id="21" w:name="why-germany-berlin-a-unique-opportunity"/>
    <w:p>
      <w:pPr>
        <w:pStyle w:val="Heading2"/>
      </w:pPr>
      <w:r>
        <w:t xml:space="preserve">Why Germany Berlin? A Unique Opportunity</w:t>
      </w:r>
    </w:p>
    <w:p>
      <w:pPr>
        <w:pStyle w:val="FirstParagraph"/>
      </w:pPr>
      <w:r>
        <w:t xml:space="preserve">Germany Berlin is a city that embodies innovation, cultural diversity, and a strong commitment to public health. As one of Europe’s most dynamic metropolises, Berlin offers a rich environment for mental health professionals to thrive. The city’s healthcare system is renowned for its accessibility, quality, and emphasis on patient well-being. I am particularly drawn to the opportunity to work in this setting because it aligns with my values of integrating clinical excellence with a deep respect for individual differences.</w:t>
      </w:r>
    </w:p>
    <w:p>
      <w:pPr>
        <w:pStyle w:val="BodyText"/>
      </w:pPr>
      <w:r>
        <w:t xml:space="preserve">Moreover, Berlin’s multicultural population presents unique challenges and opportunities in psychiatry. The city is home to a diverse community, including immigrants, refugees, and individuals from various socioeconomic backgrounds. This diversity requires psychiatrists to be culturally competent and adaptable—skills I have honed through years of working with patients from different walks of life. I am particularly interested in contributing to Berlin’s mental health initiatives that address the needs of marginalized groups and promote inclusivity in care.</w:t>
      </w:r>
    </w:p>
    <w:bookmarkEnd w:id="21"/>
    <w:bookmarkStart w:id="22" w:name="professional-experience-and-expertise"/>
    <w:p>
      <w:pPr>
        <w:pStyle w:val="Heading2"/>
      </w:pPr>
      <w:r>
        <w:t xml:space="preserve">Professional Experience and Expertise</w:t>
      </w:r>
    </w:p>
    <w:p>
      <w:pPr>
        <w:pStyle w:val="FirstParagraph"/>
      </w:pPr>
      <w:r>
        <w:t xml:space="preserve">Throughout my career, I have worked in both public and private healthcare settings, gaining valuable experience that has prepared me for the demands of a psychiatrist role in Germany. My time at [Previous Institution/Organization Name] allowed me to develop a robust understanding of psychiatric diagnosis, treatment planning, and patient management. I have also been actively involved in research projects focused on improving mental health outcomes for patients with chronic conditions, which has further deepened my knowledge of the latest advancements in the field.</w:t>
      </w:r>
    </w:p>
    <w:p>
      <w:pPr>
        <w:pStyle w:val="BodyText"/>
      </w:pPr>
      <w:r>
        <w:t xml:space="preserve">In addition to clinical work, I have participated in training programs and workshops that emphasize interdisciplinary collaboration and ethical practice. These experiences have reinforced my belief that psychiatry is not just about treating symptoms but about fostering resilience and long-term well-being. I am particularly passionate about integrating psychological support with medical care, ensuring that patients receive comprehensive treatment that addresses both their mental and physical health.</w:t>
      </w:r>
    </w:p>
    <w:bookmarkEnd w:id="22"/>
    <w:bookmarkStart w:id="23" w:name="adapting-to-the-german-healthcare-system"/>
    <w:p>
      <w:pPr>
        <w:pStyle w:val="Heading2"/>
      </w:pPr>
      <w:r>
        <w:t xml:space="preserve">Adapting to the German Healthcare System</w:t>
      </w:r>
    </w:p>
    <w:p>
      <w:pPr>
        <w:pStyle w:val="FirstParagraph"/>
      </w:pPr>
      <w:r>
        <w:t xml:space="preserve">I understand that the healthcare system in Germany is distinct from other countries, with a strong emphasis on structured care pathways and preventive medicine. My goal is to quickly adapt to this framework while maintaining the highest standards of clinical practice. I have studied the German medical certification process, including the requirements for obtaining an "Approbation" as a psychiatrist, and am committed to meeting all necessary qualifications. Additionally, I am fluent in English and have begun learning German to better communicate with patients and colleagues in Berlin.</w:t>
      </w:r>
    </w:p>
    <w:p>
      <w:pPr>
        <w:pStyle w:val="BodyText"/>
      </w:pPr>
      <w:r>
        <w:t xml:space="preserve">Germany’s focus on research and innovation in psychiatry also resonates with my professional aspirations. I am eager to collaborate with local institutions that prioritize cutting-edge treatments and evidence-based practices. Whether through clinical trials, academic partnerships, or community outreach programs, I am excited about the opportunity to contribute to the advancement of mental health care in Berlin.</w:t>
      </w:r>
    </w:p>
    <w:bookmarkEnd w:id="23"/>
    <w:bookmarkStart w:id="24" w:name="X2f0f09928cf613de280e998908723ebb769f407"/>
    <w:p>
      <w:pPr>
        <w:pStyle w:val="Heading2"/>
      </w:pPr>
      <w:r>
        <w:t xml:space="preserve">Personal Motivation and Cultural Connection</w:t>
      </w:r>
    </w:p>
    <w:p>
      <w:pPr>
        <w:pStyle w:val="FirstParagraph"/>
      </w:pPr>
      <w:r>
        <w:t xml:space="preserve">Beyond my professional qualifications, I am deeply motivated by the prospect of living and working in Germany Berlin. The city’s vibrant arts scene, historic landmarks, and progressive social policies create an environment that fosters creativity and intellectual growth. I am particularly inspired by Berlin’s commitment to human rights and social equity, which aligns with my own values as a psychiatrist. I believe that mental health care is not just about treating illness but about empowering individuals to lead fulfilling lives—a mission I am eager to pursue in this extraordinary city.</w:t>
      </w:r>
    </w:p>
    <w:p>
      <w:pPr>
        <w:pStyle w:val="BodyText"/>
      </w:pPr>
      <w:r>
        <w:t xml:space="preserve">Furthermore, the opportunity to work in a culturally rich and diverse environment like Berlin excites me. The chance to learn from and collaborate with professionals from around the world will not only enhance my skills but also deepen my understanding of global mental health challenges. I am confident that my adaptability, cultural sensitivity, and passion for psychiatry will enable me to thrive in this setting.</w:t>
      </w:r>
    </w:p>
    <w:bookmarkEnd w:id="24"/>
    <w:bookmarkStart w:id="25" w:name="conclusion"/>
    <w:p>
      <w:pPr>
        <w:pStyle w:val="Heading2"/>
      </w:pPr>
      <w:r>
        <w:t xml:space="preserve">Conclusion</w:t>
      </w:r>
    </w:p>
    <w:p>
      <w:pPr>
        <w:pStyle w:val="FirstParagraph"/>
      </w:pPr>
      <w:r>
        <w:t xml:space="preserve">In conclusion, I am enthusiastic about the possibility of joining your team as a Psychiatrist in Germany Berlin. My clinical expertise, dedication to patient care, and alignment with the values of the German healthcare system make me a strong candidate for this role. I am eager to contribute my skills and experience to support the mental health needs of Berlin’s diverse population while growing professionally in this dynamic city.</w:t>
      </w:r>
    </w:p>
    <w:p>
      <w:pPr>
        <w:pStyle w:val="BodyText"/>
      </w:pPr>
      <w:r>
        <w:t xml:space="preserve">Thank you for considering my application. I would be honored to discuss how my background and vision align with your institution’s goals. Please feel free to contact me at [Your Phone Number] or [Your Email Address] at your earliest convenience. I look forward to the opportunity to contribute to the continued success of [Clinic/Institution Name].</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Germany Berlin</dc:title>
  <dc:creator/>
  <dc:language>en</dc:language>
  <cp:keywords/>
  <dcterms:created xsi:type="dcterms:W3CDTF">2025-12-10T08:43:31Z</dcterms:created>
  <dcterms:modified xsi:type="dcterms:W3CDTF">2025-12-10T08:43:31Z</dcterms:modified>
</cp:coreProperties>
</file>

<file path=docProps/custom.xml><?xml version="1.0" encoding="utf-8"?>
<Properties xmlns="http://schemas.openxmlformats.org/officeDocument/2006/custom-properties" xmlns:vt="http://schemas.openxmlformats.org/officeDocument/2006/docPropsVTypes"/>
</file>